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262A0D" w14:textId="77777777" w:rsidR="00C94E6C" w:rsidRPr="003724D1" w:rsidRDefault="005407DB" w:rsidP="005407DB">
      <w:pPr>
        <w:jc w:val="center"/>
        <w:rPr>
          <w:b/>
          <w:bCs/>
          <w:sz w:val="28"/>
          <w:szCs w:val="28"/>
        </w:rPr>
      </w:pPr>
      <w:r w:rsidRPr="003724D1">
        <w:rPr>
          <w:b/>
          <w:bCs/>
          <w:sz w:val="28"/>
          <w:szCs w:val="28"/>
        </w:rPr>
        <w:t>ETL PROJECT PROPOSAL</w:t>
      </w:r>
    </w:p>
    <w:p w14:paraId="25281C20" w14:textId="77777777" w:rsidR="005407DB" w:rsidRPr="003724D1" w:rsidRDefault="005407DB" w:rsidP="005407DB">
      <w:pPr>
        <w:jc w:val="both"/>
        <w:rPr>
          <w:b/>
          <w:bCs/>
        </w:rPr>
      </w:pPr>
      <w:r w:rsidRPr="003724D1">
        <w:rPr>
          <w:b/>
          <w:bCs/>
        </w:rPr>
        <w:t xml:space="preserve">Team members: </w:t>
      </w:r>
    </w:p>
    <w:p w14:paraId="0ECBC494" w14:textId="77777777" w:rsidR="005407DB" w:rsidRDefault="005407DB" w:rsidP="005407DB">
      <w:pPr>
        <w:jc w:val="both"/>
      </w:pPr>
      <w:r>
        <w:t>1. Misael Obregon</w:t>
      </w:r>
    </w:p>
    <w:p w14:paraId="3A412A26" w14:textId="77777777" w:rsidR="005407DB" w:rsidRDefault="005407DB" w:rsidP="005407DB">
      <w:pPr>
        <w:jc w:val="both"/>
      </w:pPr>
      <w:r>
        <w:t xml:space="preserve">2. </w:t>
      </w:r>
      <w:proofErr w:type="spellStart"/>
      <w:r>
        <w:t>XuanCong</w:t>
      </w:r>
      <w:proofErr w:type="spellEnd"/>
      <w:r>
        <w:t xml:space="preserve"> Tran</w:t>
      </w:r>
    </w:p>
    <w:p w14:paraId="70FAB91C" w14:textId="77777777" w:rsidR="005407DB" w:rsidRDefault="005407DB" w:rsidP="005407DB">
      <w:pPr>
        <w:jc w:val="both"/>
      </w:pPr>
    </w:p>
    <w:p w14:paraId="5D9C680C" w14:textId="77777777" w:rsidR="005407DB" w:rsidRDefault="005407DB" w:rsidP="005407DB">
      <w:pPr>
        <w:jc w:val="both"/>
      </w:pPr>
      <w:r>
        <w:t xml:space="preserve">Project </w:t>
      </w:r>
      <w:proofErr w:type="spellStart"/>
      <w:r w:rsidR="003724D1">
        <w:t>describtion</w:t>
      </w:r>
      <w:proofErr w:type="spellEnd"/>
      <w:r>
        <w:t>:</w:t>
      </w:r>
    </w:p>
    <w:p w14:paraId="54507E62" w14:textId="77777777" w:rsidR="005407DB" w:rsidRDefault="005407DB" w:rsidP="005407DB">
      <w:pPr>
        <w:jc w:val="both"/>
      </w:pPr>
      <w:r>
        <w:t>1. Finding Data</w:t>
      </w:r>
    </w:p>
    <w:p w14:paraId="2F0D5044" w14:textId="4603F97B" w:rsidR="005407DB" w:rsidRDefault="005407DB" w:rsidP="005407DB">
      <w:pPr>
        <w:jc w:val="both"/>
      </w:pPr>
      <w:r>
        <w:t>In this project, we</w:t>
      </w:r>
      <w:r w:rsidR="006229A8">
        <w:t xml:space="preserve"> propose</w:t>
      </w:r>
      <w:r>
        <w:t xml:space="preserve"> to create a database </w:t>
      </w:r>
      <w:r w:rsidR="003724D1">
        <w:t xml:space="preserve">that captures </w:t>
      </w:r>
      <w:r w:rsidR="006229A8">
        <w:t>information on cars and their respective</w:t>
      </w:r>
      <w:r w:rsidR="009E758F">
        <w:t xml:space="preserve"> </w:t>
      </w:r>
      <w:r>
        <w:t>brand, model,</w:t>
      </w:r>
      <w:r w:rsidR="003724D1">
        <w:t xml:space="preserve"> </w:t>
      </w:r>
      <w:r>
        <w:t>year</w:t>
      </w:r>
      <w:r w:rsidR="006229A8">
        <w:t>,</w:t>
      </w:r>
      <w:r>
        <w:t xml:space="preserve"> and best deals currently on Edmunds.com. Firstly, we use a datafile from Kaggle.com named top_selling_car.csv, then based on the model and what brand on the list, we will use tools of web scraping to get the best deal price for that car in a year.</w:t>
      </w:r>
    </w:p>
    <w:p w14:paraId="2CCD124D" w14:textId="77777777" w:rsidR="005407DB" w:rsidRDefault="005407DB" w:rsidP="005407DB">
      <w:pPr>
        <w:jc w:val="both"/>
      </w:pPr>
      <w:r>
        <w:t>2. Data Cleanup &amp; Analysis:</w:t>
      </w:r>
    </w:p>
    <w:p w14:paraId="5243E665" w14:textId="074158CC" w:rsidR="005407DB" w:rsidRDefault="005407DB" w:rsidP="005407DB">
      <w:pPr>
        <w:jc w:val="both"/>
      </w:pPr>
      <w:r>
        <w:t xml:space="preserve">We will analyze and manipulate the data </w:t>
      </w:r>
      <w:r w:rsidR="006229A8">
        <w:t>using</w:t>
      </w:r>
      <w:r>
        <w:t xml:space="preserve"> Python and SQL</w:t>
      </w:r>
      <w:r w:rsidR="006229A8">
        <w:t>. Data not found and matching between Edmunds car sale site and Kaggle “top_selling_car.csv” data will be deleted and not included in the final joined database.</w:t>
      </w:r>
    </w:p>
    <w:p w14:paraId="11EA830A" w14:textId="77777777" w:rsidR="003724D1" w:rsidRDefault="003724D1" w:rsidP="005407DB">
      <w:pPr>
        <w:jc w:val="both"/>
      </w:pPr>
      <w:r>
        <w:t>3. Store data:</w:t>
      </w:r>
    </w:p>
    <w:p w14:paraId="6CB1E202" w14:textId="77777777" w:rsidR="003724D1" w:rsidRDefault="003724D1" w:rsidP="005407DB">
      <w:pPr>
        <w:jc w:val="both"/>
      </w:pPr>
      <w:r>
        <w:t xml:space="preserve">We will do the database on </w:t>
      </w:r>
      <w:proofErr w:type="spellStart"/>
      <w:r>
        <w:t>PostgresSQL</w:t>
      </w:r>
      <w:proofErr w:type="spellEnd"/>
      <w:r>
        <w:t xml:space="preserve">. </w:t>
      </w:r>
    </w:p>
    <w:p w14:paraId="7F385C96" w14:textId="7F8AACC6" w:rsidR="00FB5043" w:rsidRDefault="00FB5043">
      <w:r>
        <w:br w:type="page"/>
      </w:r>
    </w:p>
    <w:p w14:paraId="47F1EE43" w14:textId="7DF44F27" w:rsidR="001E7653" w:rsidRPr="001E7653" w:rsidRDefault="001E7653" w:rsidP="00FB5043">
      <w:pPr>
        <w:jc w:val="both"/>
        <w:rPr>
          <w:b/>
          <w:bCs/>
        </w:rPr>
      </w:pPr>
      <w:r w:rsidRPr="001E7653">
        <w:rPr>
          <w:b/>
          <w:bCs/>
        </w:rPr>
        <w:lastRenderedPageBreak/>
        <w:t>Data Cleaning and Organization</w:t>
      </w:r>
      <w:r w:rsidR="00831667">
        <w:rPr>
          <w:b/>
          <w:bCs/>
        </w:rPr>
        <w:t xml:space="preserve"> of CSV Data</w:t>
      </w:r>
    </w:p>
    <w:p w14:paraId="3068B380" w14:textId="2807C42E" w:rsidR="00126B37" w:rsidRPr="00126B37" w:rsidRDefault="00E53EA9" w:rsidP="00FB5043">
      <w:pPr>
        <w:jc w:val="both"/>
        <w:rPr>
          <w:rFonts w:ascii="Calibri" w:eastAsia="Times New Roman" w:hAnsi="Calibri" w:cs="Calibri"/>
          <w:color w:val="000000"/>
        </w:rPr>
      </w:pPr>
      <w:r>
        <w:t>The following steps were done to organize and clean data. Renaming of f</w:t>
      </w:r>
      <w:r w:rsidR="00126B37">
        <w:t>irst column from original data set (</w:t>
      </w:r>
      <w:r w:rsidR="00126B37">
        <w:t>top_selling_car.csv</w:t>
      </w:r>
      <w:r w:rsidR="00126B37">
        <w:t>) has been renamed from “#” to “Ranking,” which represents the top selling used car (Models sold, in thousands)</w:t>
      </w:r>
      <w:r w:rsidR="00831667">
        <w:t xml:space="preserve">, data was create in </w:t>
      </w:r>
      <w:r w:rsidR="00126B37" w:rsidRPr="00831667">
        <w:t>2018</w:t>
      </w:r>
      <w:r w:rsidR="00126B37">
        <w:t xml:space="preserve"> </w:t>
      </w:r>
      <w:r w:rsidR="00831667">
        <w:t>and accessed from Kaggle.com</w:t>
      </w:r>
      <w:r w:rsidR="001E7653">
        <w:t xml:space="preserve">. </w:t>
      </w:r>
    </w:p>
    <w:p w14:paraId="337F530F" w14:textId="5B358CD5" w:rsidR="00FB5043" w:rsidRDefault="00FB5043" w:rsidP="00FB5043">
      <w:pPr>
        <w:jc w:val="both"/>
      </w:pPr>
      <w:r>
        <w:t xml:space="preserve">Columns E - I from original “top_selling_car.csv” dataset </w:t>
      </w:r>
      <w:r w:rsidR="0037738E">
        <w:t>a</w:t>
      </w:r>
      <w:r>
        <w:t>re dropped</w:t>
      </w:r>
      <w:r>
        <w:t xml:space="preserve"> as only first four columns are needed.</w:t>
      </w:r>
    </w:p>
    <w:tbl>
      <w:tblPr>
        <w:tblStyle w:val="TableGrid"/>
        <w:tblW w:w="6385" w:type="dxa"/>
        <w:jc w:val="center"/>
        <w:tblLook w:val="04A0" w:firstRow="1" w:lastRow="0" w:firstColumn="1" w:lastColumn="0" w:noHBand="0" w:noVBand="1"/>
      </w:tblPr>
      <w:tblGrid>
        <w:gridCol w:w="2515"/>
        <w:gridCol w:w="3870"/>
      </w:tblGrid>
      <w:tr w:rsidR="00FB5043" w14:paraId="507FBAB7" w14:textId="77777777" w:rsidTr="0037738E">
        <w:trPr>
          <w:trHeight w:hRule="exact" w:val="404"/>
          <w:jc w:val="center"/>
        </w:trPr>
        <w:tc>
          <w:tcPr>
            <w:tcW w:w="2515" w:type="dxa"/>
          </w:tcPr>
          <w:p w14:paraId="4AAADBED" w14:textId="4368874F" w:rsidR="00FB5043" w:rsidRPr="00FB5043" w:rsidRDefault="00FB5043" w:rsidP="00FB5043">
            <w:pPr>
              <w:jc w:val="both"/>
              <w:rPr>
                <w:b/>
                <w:bCs/>
              </w:rPr>
            </w:pPr>
            <w:r w:rsidRPr="00FB5043">
              <w:rPr>
                <w:b/>
                <w:bCs/>
              </w:rPr>
              <w:t>Columns Needed</w:t>
            </w:r>
          </w:p>
        </w:tc>
        <w:tc>
          <w:tcPr>
            <w:tcW w:w="3870" w:type="dxa"/>
          </w:tcPr>
          <w:p w14:paraId="17C3E047" w14:textId="39D36DDD" w:rsidR="00FB5043" w:rsidRPr="00FB5043" w:rsidRDefault="00FB5043" w:rsidP="00FB5043">
            <w:pPr>
              <w:jc w:val="both"/>
              <w:rPr>
                <w:b/>
                <w:bCs/>
              </w:rPr>
            </w:pPr>
            <w:r w:rsidRPr="00FB5043">
              <w:rPr>
                <w:b/>
                <w:bCs/>
              </w:rPr>
              <w:t xml:space="preserve">Columns Dropped </w:t>
            </w:r>
          </w:p>
        </w:tc>
      </w:tr>
      <w:tr w:rsidR="00FB5043" w14:paraId="116F2147" w14:textId="77777777" w:rsidTr="0037738E">
        <w:trPr>
          <w:trHeight w:hRule="exact" w:val="404"/>
          <w:jc w:val="center"/>
        </w:trPr>
        <w:tc>
          <w:tcPr>
            <w:tcW w:w="2515" w:type="dxa"/>
          </w:tcPr>
          <w:p w14:paraId="4F2ADDCA" w14:textId="506CD850" w:rsidR="00FB5043" w:rsidRDefault="0037738E" w:rsidP="00FB5043">
            <w:pPr>
              <w:jc w:val="both"/>
            </w:pPr>
            <w:r>
              <w:t>A = Ranking</w:t>
            </w:r>
          </w:p>
        </w:tc>
        <w:tc>
          <w:tcPr>
            <w:tcW w:w="3870" w:type="dxa"/>
          </w:tcPr>
          <w:p w14:paraId="6CB33B13" w14:textId="13ECC328" w:rsidR="00FB5043" w:rsidRPr="00FB5043" w:rsidRDefault="00FB5043" w:rsidP="00FB5043">
            <w:pPr>
              <w:jc w:val="both"/>
            </w:pPr>
            <w:r>
              <w:rPr>
                <w:rFonts w:ascii="Calibri" w:eastAsia="Times New Roman" w:hAnsi="Calibri" w:cs="Calibri"/>
                <w:color w:val="000000"/>
              </w:rPr>
              <w:t>E = Models sold, in thousands</w:t>
            </w:r>
          </w:p>
          <w:p w14:paraId="3A8B6A05" w14:textId="77777777" w:rsidR="00FB5043" w:rsidRDefault="00FB5043" w:rsidP="00FB5043">
            <w:pPr>
              <w:jc w:val="both"/>
            </w:pPr>
          </w:p>
        </w:tc>
      </w:tr>
      <w:tr w:rsidR="0037738E" w14:paraId="1DC78517" w14:textId="77777777" w:rsidTr="0037738E">
        <w:trPr>
          <w:trHeight w:hRule="exact" w:val="404"/>
          <w:jc w:val="center"/>
        </w:trPr>
        <w:tc>
          <w:tcPr>
            <w:tcW w:w="2515" w:type="dxa"/>
          </w:tcPr>
          <w:p w14:paraId="6F5C6400" w14:textId="7964F1F6" w:rsidR="0037738E" w:rsidRDefault="0037738E" w:rsidP="0037738E">
            <w:pPr>
              <w:jc w:val="both"/>
            </w:pPr>
            <w:r>
              <w:t>B = Car brand</w:t>
            </w:r>
          </w:p>
        </w:tc>
        <w:tc>
          <w:tcPr>
            <w:tcW w:w="3870" w:type="dxa"/>
          </w:tcPr>
          <w:p w14:paraId="039ED519" w14:textId="77777777" w:rsidR="0037738E" w:rsidRPr="00FB5043" w:rsidRDefault="0037738E" w:rsidP="0037738E">
            <w:pPr>
              <w:jc w:val="both"/>
            </w:pPr>
            <w:r>
              <w:t xml:space="preserve">F = </w:t>
            </w:r>
            <w:r w:rsidRPr="00FB5043">
              <w:rPr>
                <w:rFonts w:ascii="Calibri" w:eastAsia="Times New Roman" w:hAnsi="Calibri" w:cs="Calibri"/>
                <w:color w:val="000000"/>
              </w:rPr>
              <w:t>Maximum speed, km/h</w:t>
            </w:r>
          </w:p>
          <w:p w14:paraId="46755194" w14:textId="77777777" w:rsidR="0037738E" w:rsidRDefault="0037738E" w:rsidP="0037738E">
            <w:pPr>
              <w:jc w:val="both"/>
            </w:pPr>
          </w:p>
        </w:tc>
      </w:tr>
      <w:tr w:rsidR="0037738E" w14:paraId="7381873C" w14:textId="77777777" w:rsidTr="0037738E">
        <w:trPr>
          <w:trHeight w:hRule="exact" w:val="404"/>
          <w:jc w:val="center"/>
        </w:trPr>
        <w:tc>
          <w:tcPr>
            <w:tcW w:w="2515" w:type="dxa"/>
          </w:tcPr>
          <w:p w14:paraId="0A499388" w14:textId="3ACD6401" w:rsidR="0037738E" w:rsidRDefault="0037738E" w:rsidP="0037738E">
            <w:pPr>
              <w:jc w:val="both"/>
            </w:pPr>
            <w:r>
              <w:t>C = Car model</w:t>
            </w:r>
          </w:p>
        </w:tc>
        <w:tc>
          <w:tcPr>
            <w:tcW w:w="3870" w:type="dxa"/>
          </w:tcPr>
          <w:p w14:paraId="43AD8985" w14:textId="6CA01C66" w:rsidR="0037738E" w:rsidRDefault="0037738E" w:rsidP="0037738E">
            <w:pPr>
              <w:jc w:val="both"/>
            </w:pPr>
            <w:r>
              <w:t>G = Percent of sells among the brand</w:t>
            </w:r>
          </w:p>
        </w:tc>
      </w:tr>
      <w:tr w:rsidR="0037738E" w14:paraId="016A5D3D" w14:textId="77777777" w:rsidTr="0037738E">
        <w:trPr>
          <w:trHeight w:hRule="exact" w:val="404"/>
          <w:jc w:val="center"/>
        </w:trPr>
        <w:tc>
          <w:tcPr>
            <w:tcW w:w="2515" w:type="dxa"/>
          </w:tcPr>
          <w:p w14:paraId="4B2DF36B" w14:textId="00B405FD" w:rsidR="0037738E" w:rsidRDefault="0037738E" w:rsidP="0037738E">
            <w:pPr>
              <w:jc w:val="both"/>
            </w:pPr>
            <w:r>
              <w:t>D = Release year</w:t>
            </w:r>
          </w:p>
        </w:tc>
        <w:tc>
          <w:tcPr>
            <w:tcW w:w="3870" w:type="dxa"/>
          </w:tcPr>
          <w:p w14:paraId="3CE03BFE" w14:textId="5F013331" w:rsidR="0037738E" w:rsidRDefault="0037738E" w:rsidP="0037738E">
            <w:pPr>
              <w:jc w:val="both"/>
            </w:pPr>
            <w:r>
              <w:t>H = Sales in 2018, in thousands</w:t>
            </w:r>
          </w:p>
        </w:tc>
      </w:tr>
      <w:tr w:rsidR="0037738E" w14:paraId="772BE7C8" w14:textId="77777777" w:rsidTr="0037738E">
        <w:trPr>
          <w:trHeight w:hRule="exact" w:val="404"/>
          <w:jc w:val="center"/>
        </w:trPr>
        <w:tc>
          <w:tcPr>
            <w:tcW w:w="2515" w:type="dxa"/>
          </w:tcPr>
          <w:p w14:paraId="68879818" w14:textId="77777777" w:rsidR="0037738E" w:rsidRDefault="0037738E" w:rsidP="0037738E">
            <w:pPr>
              <w:jc w:val="both"/>
            </w:pPr>
          </w:p>
        </w:tc>
        <w:tc>
          <w:tcPr>
            <w:tcW w:w="3870" w:type="dxa"/>
          </w:tcPr>
          <w:p w14:paraId="34E2ADA2" w14:textId="7B6DDDF5" w:rsidR="0037738E" w:rsidRDefault="0037738E" w:rsidP="0037738E">
            <w:pPr>
              <w:jc w:val="both"/>
            </w:pPr>
            <w:r>
              <w:t>I = Price, $</w:t>
            </w:r>
          </w:p>
        </w:tc>
      </w:tr>
    </w:tbl>
    <w:p w14:paraId="0AEF477D" w14:textId="5738B3BD" w:rsidR="00FB5043" w:rsidRDefault="00FB5043" w:rsidP="00FB5043">
      <w:pPr>
        <w:jc w:val="both"/>
      </w:pPr>
    </w:p>
    <w:p w14:paraId="772E9325" w14:textId="227156B0" w:rsidR="00120ECA" w:rsidRPr="00120ECA" w:rsidRDefault="00120ECA" w:rsidP="00FB5043">
      <w:pPr>
        <w:jc w:val="both"/>
        <w:rPr>
          <w:b/>
          <w:bCs/>
        </w:rPr>
      </w:pPr>
      <w:r w:rsidRPr="00120ECA">
        <w:rPr>
          <w:b/>
          <w:bCs/>
        </w:rPr>
        <w:t>Methodology</w:t>
      </w:r>
      <w:r w:rsidR="00831667">
        <w:rPr>
          <w:b/>
          <w:bCs/>
        </w:rPr>
        <w:t xml:space="preserve"> for Scraping Data and Loading CSV File onto Pandas</w:t>
      </w:r>
    </w:p>
    <w:p w14:paraId="35544EED" w14:textId="7C7B083F" w:rsidR="001E7653" w:rsidRDefault="00661E8A" w:rsidP="00FB5043">
      <w:pPr>
        <w:jc w:val="both"/>
      </w:pPr>
      <w:r>
        <w:t xml:space="preserve">We begin to scrape data from Edmunds.com website. </w:t>
      </w:r>
      <w:r w:rsidR="00B71E36">
        <w:t xml:space="preserve">Using make, model, and year information from the csv original table, we do a search on Edmunds.com for </w:t>
      </w:r>
      <w:r w:rsidR="003A6372">
        <w:t xml:space="preserve">cars using same criteria listed </w:t>
      </w:r>
      <w:r w:rsidR="00B71E36">
        <w:t xml:space="preserve">above to scrape data from results </w:t>
      </w:r>
      <w:r w:rsidR="003A6372">
        <w:t xml:space="preserve">page </w:t>
      </w:r>
      <w:r w:rsidR="00626D5B">
        <w:t>found using Edmunds.com</w:t>
      </w:r>
      <w:r w:rsidR="00B71E36">
        <w:t xml:space="preserve"> website. </w:t>
      </w:r>
      <w:r w:rsidR="00120ECA">
        <w:t xml:space="preserve">Using </w:t>
      </w:r>
      <w:r w:rsidR="00626D5B">
        <w:t>Pandas</w:t>
      </w:r>
      <w:r w:rsidR="00B71E36">
        <w:t xml:space="preserve"> and python for code</w:t>
      </w:r>
      <w:r w:rsidR="00626D5B">
        <w:t xml:space="preserve"> we s</w:t>
      </w:r>
      <w:r w:rsidR="00626D5B">
        <w:t>pecifically</w:t>
      </w:r>
      <w:r w:rsidR="00626D5B">
        <w:t xml:space="preserve"> look for data on </w:t>
      </w:r>
      <w:r w:rsidR="00626D5B">
        <w:t>a car’s brand name, model, description, VIN number, mileage, and price.</w:t>
      </w:r>
      <w:r w:rsidR="00120ECA">
        <w:t xml:space="preserve"> </w:t>
      </w:r>
      <w:r w:rsidR="00626D5B">
        <w:t>A</w:t>
      </w:r>
      <w:r w:rsidR="00B71E36">
        <w:t>ny d</w:t>
      </w:r>
      <w:r>
        <w:t xml:space="preserve">ata </w:t>
      </w:r>
      <w:r w:rsidR="00626D5B">
        <w:t xml:space="preserve">provided </w:t>
      </w:r>
      <w:r>
        <w:t xml:space="preserve">in </w:t>
      </w:r>
      <w:r w:rsidR="00120ECA">
        <w:t xml:space="preserve">rows that </w:t>
      </w:r>
      <w:r w:rsidR="00626D5B">
        <w:t xml:space="preserve">result in </w:t>
      </w:r>
      <w:r>
        <w:t xml:space="preserve">a </w:t>
      </w:r>
      <w:r w:rsidR="00120ECA">
        <w:t xml:space="preserve">“none” value </w:t>
      </w:r>
      <w:r w:rsidR="00626D5B">
        <w:t>are</w:t>
      </w:r>
      <w:r w:rsidR="00120ECA">
        <w:t xml:space="preserve"> dropped from data frame. </w:t>
      </w:r>
    </w:p>
    <w:p w14:paraId="370C666E" w14:textId="7FE347E6" w:rsidR="00B71E36" w:rsidRDefault="00B71E36" w:rsidP="00FB5043">
      <w:pPr>
        <w:jc w:val="both"/>
      </w:pPr>
      <w:r>
        <w:t>After getting results from scraped data a data frame (df) was created. Note, as mentioned above, rows with no found cars were deleted.</w:t>
      </w:r>
    </w:p>
    <w:p w14:paraId="1F58FB6C" w14:textId="27BA6B2B" w:rsidR="003A6372" w:rsidRDefault="00B71E36" w:rsidP="00FB5043">
      <w:pPr>
        <w:jc w:val="both"/>
      </w:pPr>
      <w:r>
        <w:t>Once a cleaned data frame has been created</w:t>
      </w:r>
      <w:r w:rsidR="003A6372">
        <w:t>,</w:t>
      </w:r>
      <w:r>
        <w:t xml:space="preserve"> we connect to the local database</w:t>
      </w:r>
      <w:r w:rsidR="003A6372">
        <w:t xml:space="preserve"> (</w:t>
      </w:r>
      <w:proofErr w:type="spellStart"/>
      <w:r w:rsidR="003A6372">
        <w:t>PostgresSQL</w:t>
      </w:r>
      <w:proofErr w:type="spellEnd"/>
      <w:r w:rsidR="003A6372">
        <w:t xml:space="preserve"> and the csv file to query both data sets.</w:t>
      </w:r>
    </w:p>
    <w:p w14:paraId="4D4A3F03" w14:textId="5C12C037" w:rsidR="00B71E36" w:rsidRDefault="003A6372" w:rsidP="003A6372">
      <w:pPr>
        <w:pStyle w:val="ListParagraph"/>
        <w:numPr>
          <w:ilvl w:val="0"/>
          <w:numId w:val="3"/>
        </w:numPr>
        <w:jc w:val="both"/>
      </w:pPr>
      <w:r>
        <w:t xml:space="preserve">The csv file is converted and loaded into </w:t>
      </w:r>
      <w:r w:rsidR="00626D5B">
        <w:t>Pandas</w:t>
      </w:r>
      <w:r>
        <w:t xml:space="preserve"> data frame.</w:t>
      </w:r>
    </w:p>
    <w:p w14:paraId="33124AA6" w14:textId="663DCD10" w:rsidR="003A6372" w:rsidRDefault="003A6372" w:rsidP="003A6372">
      <w:pPr>
        <w:pStyle w:val="ListParagraph"/>
        <w:numPr>
          <w:ilvl w:val="0"/>
          <w:numId w:val="3"/>
        </w:numPr>
        <w:jc w:val="both"/>
      </w:pPr>
      <w:r>
        <w:t xml:space="preserve">The new scraped data frame is also loaded into </w:t>
      </w:r>
      <w:r w:rsidR="00626D5B">
        <w:t>Pandas</w:t>
      </w:r>
    </w:p>
    <w:p w14:paraId="1EF4B6FC" w14:textId="31104799" w:rsidR="003A6372" w:rsidRDefault="003A6372" w:rsidP="003A6372">
      <w:pPr>
        <w:jc w:val="both"/>
      </w:pPr>
      <w:r>
        <w:t xml:space="preserve">Once both data sets are </w:t>
      </w:r>
      <w:r w:rsidR="00626D5B">
        <w:t>loaded,</w:t>
      </w:r>
      <w:r>
        <w:t xml:space="preserve"> they can be queried individually or together. See sample provided in </w:t>
      </w:r>
      <w:r w:rsidR="00626D5B">
        <w:t>P</w:t>
      </w:r>
      <w:r>
        <w:t>anda</w:t>
      </w:r>
      <w:r w:rsidR="00626D5B">
        <w:t>s</w:t>
      </w:r>
      <w:r>
        <w:t xml:space="preserve"> file (</w:t>
      </w:r>
      <w:proofErr w:type="spellStart"/>
      <w:r>
        <w:t>Web_scraping.ipynb</w:t>
      </w:r>
      <w:proofErr w:type="spellEnd"/>
      <w:r>
        <w:t>)</w:t>
      </w:r>
      <w:r w:rsidR="00601A3C">
        <w:t>.</w:t>
      </w:r>
      <w:bookmarkStart w:id="0" w:name="_GoBack"/>
      <w:bookmarkEnd w:id="0"/>
    </w:p>
    <w:p w14:paraId="34C1A332" w14:textId="77777777" w:rsidR="001E7653" w:rsidRDefault="001E7653" w:rsidP="00FB5043">
      <w:pPr>
        <w:jc w:val="both"/>
      </w:pPr>
    </w:p>
    <w:sectPr w:rsidR="001E76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823611"/>
    <w:multiLevelType w:val="hybridMultilevel"/>
    <w:tmpl w:val="D3FAD2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D426DD5"/>
    <w:multiLevelType w:val="hybridMultilevel"/>
    <w:tmpl w:val="BBAE7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0C5F46"/>
    <w:multiLevelType w:val="hybridMultilevel"/>
    <w:tmpl w:val="083E8E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1tDA3NTI0MbMwMDBQ0lEKTi0uzszPAykwrAUAuWVg/SwAAAA="/>
  </w:docVars>
  <w:rsids>
    <w:rsidRoot w:val="005407DB"/>
    <w:rsid w:val="00001655"/>
    <w:rsid w:val="0007566F"/>
    <w:rsid w:val="000E2B79"/>
    <w:rsid w:val="000E3B58"/>
    <w:rsid w:val="00120ECA"/>
    <w:rsid w:val="00126B37"/>
    <w:rsid w:val="001615AD"/>
    <w:rsid w:val="001717A9"/>
    <w:rsid w:val="001E6B0D"/>
    <w:rsid w:val="001E7653"/>
    <w:rsid w:val="00272970"/>
    <w:rsid w:val="002C468A"/>
    <w:rsid w:val="003135CD"/>
    <w:rsid w:val="00320FA8"/>
    <w:rsid w:val="003350B3"/>
    <w:rsid w:val="003435E9"/>
    <w:rsid w:val="003724D1"/>
    <w:rsid w:val="00372BE2"/>
    <w:rsid w:val="0037738E"/>
    <w:rsid w:val="003A6372"/>
    <w:rsid w:val="003E0390"/>
    <w:rsid w:val="00424FE5"/>
    <w:rsid w:val="00445213"/>
    <w:rsid w:val="00463A82"/>
    <w:rsid w:val="004D2840"/>
    <w:rsid w:val="00525F0A"/>
    <w:rsid w:val="005407DB"/>
    <w:rsid w:val="00560895"/>
    <w:rsid w:val="00573E13"/>
    <w:rsid w:val="005F366D"/>
    <w:rsid w:val="00600B84"/>
    <w:rsid w:val="00601A3C"/>
    <w:rsid w:val="006229A8"/>
    <w:rsid w:val="006235F8"/>
    <w:rsid w:val="00626D5B"/>
    <w:rsid w:val="00661E8A"/>
    <w:rsid w:val="00663BF7"/>
    <w:rsid w:val="0071316F"/>
    <w:rsid w:val="00776CB8"/>
    <w:rsid w:val="00783870"/>
    <w:rsid w:val="00786D15"/>
    <w:rsid w:val="00796674"/>
    <w:rsid w:val="007C3828"/>
    <w:rsid w:val="00831667"/>
    <w:rsid w:val="00850F6C"/>
    <w:rsid w:val="008912B2"/>
    <w:rsid w:val="008A53EA"/>
    <w:rsid w:val="008C02D7"/>
    <w:rsid w:val="008D65D5"/>
    <w:rsid w:val="009764EE"/>
    <w:rsid w:val="0098508E"/>
    <w:rsid w:val="009E758F"/>
    <w:rsid w:val="009F0068"/>
    <w:rsid w:val="00A153C1"/>
    <w:rsid w:val="00A22923"/>
    <w:rsid w:val="00A25705"/>
    <w:rsid w:val="00A73FB4"/>
    <w:rsid w:val="00AB413B"/>
    <w:rsid w:val="00AD4605"/>
    <w:rsid w:val="00B00EA3"/>
    <w:rsid w:val="00B1249F"/>
    <w:rsid w:val="00B50E5C"/>
    <w:rsid w:val="00B63E1B"/>
    <w:rsid w:val="00B71E36"/>
    <w:rsid w:val="00BC3903"/>
    <w:rsid w:val="00BC3EFF"/>
    <w:rsid w:val="00BC797B"/>
    <w:rsid w:val="00BE5FB6"/>
    <w:rsid w:val="00BF3540"/>
    <w:rsid w:val="00BF4AC5"/>
    <w:rsid w:val="00C67485"/>
    <w:rsid w:val="00C94E6C"/>
    <w:rsid w:val="00CF773C"/>
    <w:rsid w:val="00D025CA"/>
    <w:rsid w:val="00D15D35"/>
    <w:rsid w:val="00D32866"/>
    <w:rsid w:val="00D412F9"/>
    <w:rsid w:val="00D72CFE"/>
    <w:rsid w:val="00DC314E"/>
    <w:rsid w:val="00DD71D1"/>
    <w:rsid w:val="00E0637C"/>
    <w:rsid w:val="00E36F73"/>
    <w:rsid w:val="00E45AD9"/>
    <w:rsid w:val="00E53EA9"/>
    <w:rsid w:val="00EB45B1"/>
    <w:rsid w:val="00ED3E18"/>
    <w:rsid w:val="00EF08BD"/>
    <w:rsid w:val="00F04706"/>
    <w:rsid w:val="00F1428A"/>
    <w:rsid w:val="00F311C0"/>
    <w:rsid w:val="00F359E9"/>
    <w:rsid w:val="00F47010"/>
    <w:rsid w:val="00FA53E1"/>
    <w:rsid w:val="00FB5043"/>
    <w:rsid w:val="00FB72B2"/>
    <w:rsid w:val="00FE7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6B104A"/>
  <w15:chartTrackingRefBased/>
  <w15:docId w15:val="{EB05C353-4CA8-452D-BF1B-311659F5F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5043"/>
    <w:pPr>
      <w:ind w:left="720"/>
      <w:contextualSpacing/>
    </w:pPr>
  </w:style>
  <w:style w:type="table" w:styleId="TableGrid">
    <w:name w:val="Table Grid"/>
    <w:basedOn w:val="TableNormal"/>
    <w:uiPriority w:val="39"/>
    <w:rsid w:val="00FB50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03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1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9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2</Pages>
  <Words>377</Words>
  <Characters>215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g Tran Xuan</dc:creator>
  <cp:keywords/>
  <dc:description/>
  <cp:lastModifiedBy>Misael Obregon</cp:lastModifiedBy>
  <cp:revision>7</cp:revision>
  <dcterms:created xsi:type="dcterms:W3CDTF">2019-08-29T02:30:00Z</dcterms:created>
  <dcterms:modified xsi:type="dcterms:W3CDTF">2019-08-31T21:42:00Z</dcterms:modified>
</cp:coreProperties>
</file>